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5CC" w:rsidRPr="00B569CF" w:rsidRDefault="00D045CC" w:rsidP="000A654C">
      <w:pPr>
        <w:jc w:val="center"/>
        <w:rPr>
          <w:rFonts w:ascii="Times New Roman" w:hAnsi="Times New Roman" w:cs="Times New Roman"/>
          <w:b/>
        </w:rPr>
      </w:pPr>
      <w:r w:rsidRPr="00B569CF">
        <w:rPr>
          <w:rFonts w:ascii="Times New Roman" w:hAnsi="Times New Roman" w:cs="Times New Roman"/>
          <w:b/>
        </w:rPr>
        <w:t>Financial Education Animat</w:t>
      </w:r>
      <w:r w:rsidR="00E002BC">
        <w:rPr>
          <w:rFonts w:ascii="Times New Roman" w:hAnsi="Times New Roman" w:cs="Times New Roman"/>
          <w:b/>
        </w:rPr>
        <w:t>ed</w:t>
      </w:r>
      <w:r w:rsidRPr="00B569CF">
        <w:rPr>
          <w:rFonts w:ascii="Times New Roman" w:hAnsi="Times New Roman" w:cs="Times New Roman"/>
          <w:b/>
        </w:rPr>
        <w:t xml:space="preserve"> </w:t>
      </w:r>
      <w:r w:rsidR="003E3AA6">
        <w:rPr>
          <w:rFonts w:ascii="Times New Roman" w:hAnsi="Times New Roman" w:cs="Times New Roman"/>
          <w:b/>
        </w:rPr>
        <w:t>Video</w:t>
      </w:r>
      <w:r w:rsidR="003E3AA6" w:rsidRPr="00B569CF">
        <w:rPr>
          <w:rFonts w:ascii="Times New Roman" w:hAnsi="Times New Roman" w:cs="Times New Roman"/>
          <w:b/>
        </w:rPr>
        <w:t xml:space="preserve"> </w:t>
      </w:r>
      <w:r w:rsidRPr="00B569CF">
        <w:rPr>
          <w:rFonts w:ascii="Times New Roman" w:hAnsi="Times New Roman" w:cs="Times New Roman"/>
          <w:b/>
        </w:rPr>
        <w:t>Series</w:t>
      </w:r>
    </w:p>
    <w:p w:rsidR="008042A6" w:rsidRDefault="008042A6" w:rsidP="00B569CF">
      <w:pPr>
        <w:jc w:val="center"/>
        <w:rPr>
          <w:rFonts w:ascii="Times New Roman" w:hAnsi="Times New Roman" w:cs="Times New Roman"/>
          <w:b/>
        </w:rPr>
      </w:pPr>
      <w:r w:rsidRPr="008042A6">
        <w:rPr>
          <w:rFonts w:ascii="Times New Roman" w:hAnsi="Times New Roman" w:cs="Times New Roman"/>
          <w:b/>
        </w:rPr>
        <w:t>"</w:t>
      </w:r>
      <w:r w:rsidR="00B92EF8" w:rsidRPr="00B92EF8">
        <w:rPr>
          <w:rFonts w:ascii="Times New Roman" w:hAnsi="Times New Roman" w:cs="Times New Roman"/>
          <w:b/>
        </w:rPr>
        <w:t>An introduction to Investment Concep</w:t>
      </w:r>
      <w:r w:rsidR="00B92EF8">
        <w:rPr>
          <w:rFonts w:ascii="Times New Roman" w:hAnsi="Times New Roman" w:cs="Times New Roman"/>
          <w:b/>
        </w:rPr>
        <w:t>t</w:t>
      </w:r>
      <w:r w:rsidR="00267661">
        <w:rPr>
          <w:rFonts w:ascii="Times New Roman" w:hAnsi="Times New Roman" w:cs="Times New Roman" w:hint="eastAsia"/>
          <w:b/>
        </w:rPr>
        <w:t>s</w:t>
      </w:r>
      <w:r w:rsidRPr="008042A6">
        <w:rPr>
          <w:rFonts w:ascii="Times New Roman" w:hAnsi="Times New Roman" w:cs="Times New Roman"/>
          <w:b/>
        </w:rPr>
        <w:t>"</w:t>
      </w:r>
    </w:p>
    <w:p w:rsidR="009B4BE2" w:rsidRPr="005F0331" w:rsidRDefault="009B4BE2" w:rsidP="009B4BE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ans</w:t>
      </w:r>
      <w:r w:rsidRPr="00B569CF">
        <w:rPr>
          <w:rFonts w:ascii="Times New Roman" w:hAnsi="Times New Roman" w:cs="Times New Roman"/>
          <w:b/>
        </w:rPr>
        <w:t>cript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It is widely understood tha</w:t>
      </w:r>
      <w:r>
        <w:rPr>
          <w:rFonts w:ascii="Times New Roman" w:hAnsi="Times New Roman" w:cs="Times New Roman"/>
        </w:rPr>
        <w:t xml:space="preserve">t developing a habit of saving </w:t>
      </w:r>
      <w:r w:rsidRPr="00B92EF8">
        <w:rPr>
          <w:rFonts w:ascii="Times New Roman" w:hAnsi="Times New Roman" w:cs="Times New Roman"/>
        </w:rPr>
        <w:t>from an early age is very important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o, do you prefer to ke</w:t>
      </w:r>
      <w:r>
        <w:rPr>
          <w:rFonts w:ascii="Times New Roman" w:hAnsi="Times New Roman" w:cs="Times New Roman"/>
        </w:rPr>
        <w:t xml:space="preserve">ep your money in a piggy bank, </w:t>
      </w:r>
      <w:r w:rsidRPr="00B92EF8">
        <w:rPr>
          <w:rFonts w:ascii="Times New Roman" w:hAnsi="Times New Roman" w:cs="Times New Roman"/>
        </w:rPr>
        <w:t>or to deposit it into a bank?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Bank </w:t>
      </w:r>
      <w:r>
        <w:rPr>
          <w:rFonts w:ascii="Times New Roman" w:hAnsi="Times New Roman" w:cs="Times New Roman"/>
        </w:rPr>
        <w:t xml:space="preserve">deposits usually earn interest, </w:t>
      </w:r>
      <w:r w:rsidRPr="00B92EF8">
        <w:rPr>
          <w:rFonts w:ascii="Times New Roman" w:hAnsi="Times New Roman" w:cs="Times New Roman"/>
        </w:rPr>
        <w:t xml:space="preserve">though the current interest rates are not very high. 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o some people op</w:t>
      </w:r>
      <w:r>
        <w:rPr>
          <w:rFonts w:ascii="Times New Roman" w:hAnsi="Times New Roman" w:cs="Times New Roman"/>
        </w:rPr>
        <w:t xml:space="preserve">t for other investment methods </w:t>
      </w:r>
      <w:r w:rsidRPr="00B92EF8">
        <w:rPr>
          <w:rFonts w:ascii="Times New Roman" w:hAnsi="Times New Roman" w:cs="Times New Roman"/>
        </w:rPr>
        <w:t>to grow their wealth.</w:t>
      </w:r>
      <w:bookmarkStart w:id="0" w:name="_GoBack"/>
      <w:bookmarkEnd w:id="0"/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There are vario</w:t>
      </w:r>
      <w:r>
        <w:rPr>
          <w:rFonts w:ascii="Times New Roman" w:hAnsi="Times New Roman" w:cs="Times New Roman"/>
        </w:rPr>
        <w:t xml:space="preserve">us types of investment options available in the market, </w:t>
      </w:r>
      <w:r w:rsidRPr="00B92EF8">
        <w:rPr>
          <w:rFonts w:ascii="Times New Roman" w:hAnsi="Times New Roman" w:cs="Times New Roman"/>
        </w:rPr>
        <w:t>and you ma</w:t>
      </w:r>
      <w:r>
        <w:rPr>
          <w:rFonts w:ascii="Times New Roman" w:hAnsi="Times New Roman" w:cs="Times New Roman"/>
        </w:rPr>
        <w:t xml:space="preserve">y have heard people talk about </w:t>
      </w:r>
      <w:r w:rsidRPr="00B92EF8">
        <w:rPr>
          <w:rFonts w:ascii="Times New Roman" w:hAnsi="Times New Roman" w:cs="Times New Roman"/>
        </w:rPr>
        <w:t>investing in stocks or bond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o, what exactly are stocks and bonds?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Let's start with stock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imply put, when you purchase</w:t>
      </w:r>
      <w:r>
        <w:rPr>
          <w:rFonts w:ascii="Times New Roman" w:hAnsi="Times New Roman" w:cs="Times New Roman"/>
        </w:rPr>
        <w:t xml:space="preserve"> stocks or shares of a company,</w:t>
      </w:r>
      <w:r>
        <w:rPr>
          <w:rFonts w:ascii="Times New Roman" w:hAnsi="Times New Roman" w:cs="Times New Roman" w:hint="eastAsia"/>
        </w:rPr>
        <w:t xml:space="preserve"> </w:t>
      </w:r>
      <w:r w:rsidRPr="00B92EF8">
        <w:rPr>
          <w:rFonts w:ascii="Times New Roman" w:hAnsi="Times New Roman" w:cs="Times New Roman"/>
        </w:rPr>
        <w:t xml:space="preserve">you become one of the company's "owners" and are formally referred to as a "shareholder." </w:t>
      </w:r>
    </w:p>
    <w:p w:rsid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This means yo</w:t>
      </w:r>
      <w:r>
        <w:rPr>
          <w:rFonts w:ascii="Times New Roman" w:hAnsi="Times New Roman" w:cs="Times New Roman"/>
        </w:rPr>
        <w:t>u own a portion of the company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the stock price rises, </w:t>
      </w:r>
      <w:r w:rsidRPr="00B92EF8">
        <w:rPr>
          <w:rFonts w:ascii="Times New Roman" w:hAnsi="Times New Roman" w:cs="Times New Roman"/>
        </w:rPr>
        <w:t xml:space="preserve">it means the value of the shares you hold increases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If you sell</w:t>
      </w:r>
      <w:r>
        <w:rPr>
          <w:rFonts w:ascii="Times New Roman" w:hAnsi="Times New Roman" w:cs="Times New Roman"/>
        </w:rPr>
        <w:t xml:space="preserve"> the shares at a higher price, </w:t>
      </w:r>
      <w:r w:rsidRPr="00B92EF8">
        <w:rPr>
          <w:rFonts w:ascii="Times New Roman" w:hAnsi="Times New Roman" w:cs="Times New Roman"/>
        </w:rPr>
        <w:t xml:space="preserve">your wealth naturally grows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the other hand, </w:t>
      </w:r>
      <w:r w:rsidRPr="00B92EF8">
        <w:rPr>
          <w:rFonts w:ascii="Times New Roman" w:hAnsi="Times New Roman" w:cs="Times New Roman"/>
        </w:rPr>
        <w:t>if the stock price falls, your wealth decrease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As for bonds, they can be understood </w:t>
      </w:r>
      <w:r>
        <w:rPr>
          <w:rFonts w:ascii="Times New Roman" w:hAnsi="Times New Roman" w:cs="Times New Roman"/>
        </w:rPr>
        <w:t xml:space="preserve">as loans issued by governments or companies </w:t>
      </w:r>
      <w:r w:rsidRPr="00B92EF8">
        <w:rPr>
          <w:rFonts w:ascii="Times New Roman" w:hAnsi="Times New Roman" w:cs="Times New Roman"/>
        </w:rPr>
        <w:t>to borrow money from individual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If you </w:t>
      </w:r>
      <w:r>
        <w:rPr>
          <w:rFonts w:ascii="Times New Roman" w:hAnsi="Times New Roman" w:cs="Times New Roman"/>
        </w:rPr>
        <w:t xml:space="preserve">buy bonds issued by a company, </w:t>
      </w:r>
      <w:r w:rsidRPr="00B92EF8">
        <w:rPr>
          <w:rFonts w:ascii="Times New Roman" w:hAnsi="Times New Roman" w:cs="Times New Roman"/>
        </w:rPr>
        <w:t>it's like lending money to that company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a bondholder, </w:t>
      </w:r>
      <w:r w:rsidRPr="00B92EF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mpany has the responsibility </w:t>
      </w:r>
      <w:r w:rsidRPr="00B92EF8">
        <w:rPr>
          <w:rFonts w:ascii="Times New Roman" w:hAnsi="Times New Roman" w:cs="Times New Roman"/>
        </w:rPr>
        <w:t xml:space="preserve">to pay you the interest regularly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When the bond reaches its maturity, the company is obligated to repay the principal in full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Generally speaking, investing in bon</w:t>
      </w:r>
      <w:r>
        <w:rPr>
          <w:rFonts w:ascii="Times New Roman" w:hAnsi="Times New Roman" w:cs="Times New Roman"/>
        </w:rPr>
        <w:t xml:space="preserve">ds offers a more stable return </w:t>
      </w:r>
      <w:r w:rsidRPr="00B92EF8">
        <w:rPr>
          <w:rFonts w:ascii="Times New Roman" w:hAnsi="Times New Roman" w:cs="Times New Roman"/>
        </w:rPr>
        <w:t>compared to investing in stock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However, if the compan</w:t>
      </w:r>
      <w:r>
        <w:rPr>
          <w:rFonts w:ascii="Times New Roman" w:hAnsi="Times New Roman" w:cs="Times New Roman"/>
        </w:rPr>
        <w:t xml:space="preserve">y unfortunately goes bankrupt, </w:t>
      </w:r>
      <w:r w:rsidRPr="00B92EF8">
        <w:rPr>
          <w:rFonts w:ascii="Times New Roman" w:hAnsi="Times New Roman" w:cs="Times New Roman"/>
        </w:rPr>
        <w:t>you may not be</w:t>
      </w:r>
      <w:r>
        <w:rPr>
          <w:rFonts w:ascii="Times New Roman" w:hAnsi="Times New Roman" w:cs="Times New Roman"/>
        </w:rPr>
        <w:t xml:space="preserve"> able to recover the principal </w:t>
      </w:r>
      <w:r w:rsidRPr="00B92EF8">
        <w:rPr>
          <w:rFonts w:ascii="Times New Roman" w:hAnsi="Times New Roman" w:cs="Times New Roman"/>
        </w:rPr>
        <w:t>and might face losse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Apart from stocks and bonds, there are many othe</w:t>
      </w:r>
      <w:r>
        <w:rPr>
          <w:rFonts w:ascii="Times New Roman" w:hAnsi="Times New Roman" w:cs="Times New Roman"/>
        </w:rPr>
        <w:t xml:space="preserve">r types of investment products </w:t>
      </w:r>
      <w:r w:rsidRPr="00B92EF8">
        <w:rPr>
          <w:rFonts w:ascii="Times New Roman" w:hAnsi="Times New Roman" w:cs="Times New Roman"/>
        </w:rPr>
        <w:t xml:space="preserve">available in the market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Befor</w:t>
      </w:r>
      <w:r>
        <w:rPr>
          <w:rFonts w:ascii="Times New Roman" w:hAnsi="Times New Roman" w:cs="Times New Roman"/>
        </w:rPr>
        <w:t xml:space="preserve">e making investment decisions, </w:t>
      </w:r>
      <w:r w:rsidRPr="00B92EF8">
        <w:rPr>
          <w:rFonts w:ascii="Times New Roman" w:hAnsi="Times New Roman" w:cs="Times New Roman"/>
        </w:rPr>
        <w:t>it is cr</w:t>
      </w:r>
      <w:r>
        <w:rPr>
          <w:rFonts w:ascii="Times New Roman" w:hAnsi="Times New Roman" w:cs="Times New Roman"/>
        </w:rPr>
        <w:t xml:space="preserve">ucial to consider the features </w:t>
      </w:r>
      <w:r w:rsidRPr="00B92EF8">
        <w:rPr>
          <w:rFonts w:ascii="Times New Roman" w:hAnsi="Times New Roman" w:cs="Times New Roman"/>
        </w:rPr>
        <w:t>of the investment products, such as their risk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o, what exactly is risk?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world of investments, </w:t>
      </w:r>
      <w:r w:rsidRPr="00B92EF8">
        <w:rPr>
          <w:rFonts w:ascii="Times New Roman" w:hAnsi="Times New Roman" w:cs="Times New Roman"/>
        </w:rPr>
        <w:t>the e</w:t>
      </w:r>
      <w:r>
        <w:rPr>
          <w:rFonts w:ascii="Times New Roman" w:hAnsi="Times New Roman" w:cs="Times New Roman"/>
        </w:rPr>
        <w:t xml:space="preserve">xpected returns you anticipate </w:t>
      </w:r>
      <w:r w:rsidRPr="00B92EF8">
        <w:rPr>
          <w:rFonts w:ascii="Times New Roman" w:hAnsi="Times New Roman" w:cs="Times New Roman"/>
        </w:rPr>
        <w:t xml:space="preserve">may not necessarily equal the actual returns you receive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 xml:space="preserve">e actual returns can be higher or lower than expected, </w:t>
      </w:r>
      <w:r w:rsidRPr="00B92EF8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nd there is even a possibility </w:t>
      </w:r>
      <w:r w:rsidRPr="00B92EF8">
        <w:rPr>
          <w:rFonts w:ascii="Times New Roman" w:hAnsi="Times New Roman" w:cs="Times New Roman"/>
        </w:rPr>
        <w:t xml:space="preserve">of experiencing losses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The uncertainty associated with these outcomes is what we refer to as risk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lastRenderedPageBreak/>
        <w:t>Different types of investment products come with varying levels of risk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Let's take bank deposits as an example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When </w:t>
      </w:r>
      <w:r>
        <w:rPr>
          <w:rFonts w:ascii="Times New Roman" w:hAnsi="Times New Roman" w:cs="Times New Roman"/>
        </w:rPr>
        <w:t xml:space="preserve">you deposit money into a bank, </w:t>
      </w:r>
      <w:r w:rsidRPr="00B92EF8">
        <w:rPr>
          <w:rFonts w:ascii="Times New Roman" w:hAnsi="Times New Roman" w:cs="Times New Roman"/>
        </w:rPr>
        <w:t>you can already de</w:t>
      </w:r>
      <w:r>
        <w:rPr>
          <w:rFonts w:ascii="Times New Roman" w:hAnsi="Times New Roman" w:cs="Times New Roman"/>
        </w:rPr>
        <w:t xml:space="preserve">termine the amount of principal </w:t>
      </w:r>
      <w:r w:rsidRPr="00B92EF8">
        <w:rPr>
          <w:rFonts w:ascii="Times New Roman" w:hAnsi="Times New Roman" w:cs="Times New Roman"/>
        </w:rPr>
        <w:t xml:space="preserve">and interest you will receive in the future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As long a</w:t>
      </w:r>
      <w:r>
        <w:rPr>
          <w:rFonts w:ascii="Times New Roman" w:hAnsi="Times New Roman" w:cs="Times New Roman"/>
        </w:rPr>
        <w:t xml:space="preserve">s the bank doesn't go bankrupt, </w:t>
      </w:r>
      <w:r w:rsidRPr="00B92EF8">
        <w:rPr>
          <w:rFonts w:ascii="Times New Roman" w:hAnsi="Times New Roman" w:cs="Times New Roman"/>
        </w:rPr>
        <w:t xml:space="preserve">you can retrieve your money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Therefore, </w:t>
      </w:r>
      <w:r>
        <w:rPr>
          <w:rFonts w:ascii="Times New Roman" w:hAnsi="Times New Roman" w:cs="Times New Roman"/>
        </w:rPr>
        <w:t xml:space="preserve">depositing money into a bank </w:t>
      </w:r>
      <w:r w:rsidRPr="00B92EF8">
        <w:rPr>
          <w:rFonts w:ascii="Times New Roman" w:hAnsi="Times New Roman" w:cs="Times New Roman"/>
        </w:rPr>
        <w:t>is generally considered to have minimal risk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Stocks, however, are a different story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tock prices can go up or down, </w:t>
      </w:r>
      <w:r w:rsidRPr="00B92EF8">
        <w:rPr>
          <w:rFonts w:ascii="Times New Roman" w:hAnsi="Times New Roman" w:cs="Times New Roman"/>
        </w:rPr>
        <w:t xml:space="preserve">and some stocks can experience significant fluctuations within a single day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There is no guarantee of making a profit, and it is possible to incur losses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Nobody </w:t>
      </w:r>
      <w:r>
        <w:rPr>
          <w:rFonts w:ascii="Times New Roman" w:hAnsi="Times New Roman" w:cs="Times New Roman"/>
        </w:rPr>
        <w:t xml:space="preserve">can provide absolute assurance </w:t>
      </w:r>
      <w:r w:rsidRPr="00B92EF8">
        <w:rPr>
          <w:rFonts w:ascii="Times New Roman" w:hAnsi="Times New Roman" w:cs="Times New Roman"/>
        </w:rPr>
        <w:t>in the stock market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 xml:space="preserve">As a result, </w:t>
      </w:r>
      <w:r>
        <w:rPr>
          <w:rFonts w:ascii="Times New Roman" w:hAnsi="Times New Roman" w:cs="Times New Roman"/>
        </w:rPr>
        <w:t xml:space="preserve">investing in stocks carries higher risks </w:t>
      </w:r>
      <w:r w:rsidRPr="00B92EF8">
        <w:rPr>
          <w:rFonts w:ascii="Times New Roman" w:hAnsi="Times New Roman" w:cs="Times New Roman"/>
        </w:rPr>
        <w:t>compared to investing in bonds or bank deposit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rthermore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everyone should be aware </w:t>
      </w:r>
      <w:r w:rsidRPr="00B92EF8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 xml:space="preserve">although high-risk investments </w:t>
      </w:r>
      <w:r w:rsidRPr="00B92EF8">
        <w:rPr>
          <w:rFonts w:ascii="Times New Roman" w:hAnsi="Times New Roman" w:cs="Times New Roman"/>
        </w:rPr>
        <w:t>can p</w:t>
      </w:r>
      <w:r>
        <w:rPr>
          <w:rFonts w:ascii="Times New Roman" w:hAnsi="Times New Roman" w:cs="Times New Roman"/>
        </w:rPr>
        <w:t xml:space="preserve">otentially yield high returns, </w:t>
      </w:r>
      <w:r w:rsidRPr="00B92EF8">
        <w:rPr>
          <w:rFonts w:ascii="Times New Roman" w:hAnsi="Times New Roman" w:cs="Times New Roman"/>
        </w:rPr>
        <w:t xml:space="preserve">they also come with </w:t>
      </w:r>
      <w:r>
        <w:rPr>
          <w:rFonts w:ascii="Times New Roman" w:hAnsi="Times New Roman" w:cs="Times New Roman"/>
        </w:rPr>
        <w:t xml:space="preserve">the risk of substantial losses </w:t>
      </w:r>
      <w:r w:rsidRPr="00B92EF8">
        <w:rPr>
          <w:rFonts w:ascii="Times New Roman" w:hAnsi="Times New Roman" w:cs="Times New Roman"/>
        </w:rPr>
        <w:t xml:space="preserve">in the end.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It is crucial to understand that high-risk investments do not guarantee high return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So, what types of products should we invest in?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 of all, it is crucial to understand </w:t>
      </w:r>
      <w:r w:rsidRPr="00B92EF8">
        <w:rPr>
          <w:rFonts w:ascii="Times New Roman" w:hAnsi="Times New Roman" w:cs="Times New Roman"/>
        </w:rPr>
        <w:t>our own investment needs and risk tolerance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can ask yourself, </w:t>
      </w:r>
      <w:r w:rsidRPr="00B92EF8">
        <w:rPr>
          <w:rFonts w:ascii="Times New Roman" w:hAnsi="Times New Roman" w:cs="Times New Roman"/>
        </w:rPr>
        <w:t>can yo</w:t>
      </w:r>
      <w:r>
        <w:rPr>
          <w:rFonts w:ascii="Times New Roman" w:hAnsi="Times New Roman" w:cs="Times New Roman"/>
        </w:rPr>
        <w:t xml:space="preserve">u withstand significant losses </w:t>
      </w:r>
      <w:r w:rsidRPr="00B92EF8">
        <w:rPr>
          <w:rFonts w:ascii="Times New Roman" w:hAnsi="Times New Roman" w:cs="Times New Roman"/>
        </w:rPr>
        <w:t xml:space="preserve">within a short period of time?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Would it have a major impact</w:t>
      </w:r>
      <w:r>
        <w:rPr>
          <w:rFonts w:ascii="Times New Roman" w:hAnsi="Times New Roman" w:cs="Times New Roman"/>
        </w:rPr>
        <w:t xml:space="preserve"> on your emotions </w:t>
      </w:r>
      <w:r w:rsidRPr="00B92EF8">
        <w:rPr>
          <w:rFonts w:ascii="Times New Roman" w:hAnsi="Times New Roman" w:cs="Times New Roman"/>
        </w:rPr>
        <w:t xml:space="preserve">or even your livelihood? 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Additionally, it is esse</w:t>
      </w:r>
      <w:r>
        <w:rPr>
          <w:rFonts w:ascii="Times New Roman" w:hAnsi="Times New Roman" w:cs="Times New Roman"/>
        </w:rPr>
        <w:t xml:space="preserve">ntial to understand the nature </w:t>
      </w:r>
      <w:r w:rsidRPr="00B92EF8">
        <w:rPr>
          <w:rFonts w:ascii="Times New Roman" w:hAnsi="Times New Roman" w:cs="Times New Roman"/>
        </w:rPr>
        <w:t>of the investment p</w:t>
      </w:r>
      <w:r>
        <w:rPr>
          <w:rFonts w:ascii="Times New Roman" w:hAnsi="Times New Roman" w:cs="Times New Roman"/>
        </w:rPr>
        <w:t>roducts and the risks involved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n't blindly believe claims </w:t>
      </w:r>
      <w:r w:rsidRPr="00B92EF8">
        <w:rPr>
          <w:rFonts w:ascii="Times New Roman" w:hAnsi="Times New Roman" w:cs="Times New Roman"/>
        </w:rPr>
        <w:t>that guarantee easy profits based on rumor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Moreover, be cautious of those</w:t>
      </w:r>
      <w:r>
        <w:rPr>
          <w:rFonts w:ascii="Times New Roman" w:hAnsi="Times New Roman" w:cs="Times New Roman"/>
        </w:rPr>
        <w:t xml:space="preserve"> who claim to offer "low-risk, high-return" investments, as they often turn out </w:t>
      </w:r>
      <w:r w:rsidRPr="00B92EF8">
        <w:rPr>
          <w:rFonts w:ascii="Times New Roman" w:hAnsi="Times New Roman" w:cs="Times New Roman"/>
        </w:rPr>
        <w:t>to be investment traps.</w:t>
      </w:r>
    </w:p>
    <w:p w:rsidR="00B92EF8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member, </w:t>
      </w:r>
      <w:r w:rsidRPr="00B92EF8">
        <w:rPr>
          <w:rFonts w:ascii="Times New Roman" w:hAnsi="Times New Roman" w:cs="Times New Roman"/>
        </w:rPr>
        <w:t>always do t</w:t>
      </w:r>
      <w:r>
        <w:rPr>
          <w:rFonts w:ascii="Times New Roman" w:hAnsi="Times New Roman" w:cs="Times New Roman"/>
        </w:rPr>
        <w:t xml:space="preserve">horough research before making </w:t>
      </w:r>
      <w:r w:rsidRPr="00B92EF8">
        <w:rPr>
          <w:rFonts w:ascii="Times New Roman" w:hAnsi="Times New Roman" w:cs="Times New Roman"/>
        </w:rPr>
        <w:t>any investment decisions.</w:t>
      </w:r>
    </w:p>
    <w:p w:rsidR="005B12C0" w:rsidRPr="00B92EF8" w:rsidRDefault="00B92EF8" w:rsidP="00B92EF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92EF8">
        <w:rPr>
          <w:rFonts w:ascii="Times New Roman" w:hAnsi="Times New Roman" w:cs="Times New Roman"/>
        </w:rPr>
        <w:t>Be a smart investor!</w:t>
      </w:r>
    </w:p>
    <w:sectPr w:rsidR="005B12C0" w:rsidRPr="00B92EF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F22" w:rsidRDefault="00D66F22" w:rsidP="00AC0EBF">
      <w:r>
        <w:separator/>
      </w:r>
    </w:p>
  </w:endnote>
  <w:endnote w:type="continuationSeparator" w:id="0">
    <w:p w:rsidR="00D66F22" w:rsidRDefault="00D66F22" w:rsidP="00AC0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F22" w:rsidRDefault="00D66F22" w:rsidP="00AC0EBF">
      <w:r>
        <w:separator/>
      </w:r>
    </w:p>
  </w:footnote>
  <w:footnote w:type="continuationSeparator" w:id="0">
    <w:p w:rsidR="00D66F22" w:rsidRDefault="00D66F22" w:rsidP="00AC0E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AJLGlqaGxmaWBko6SsGpxcWZ+XkgBYa1AKmuZU8sAAAA"/>
  </w:docVars>
  <w:rsids>
    <w:rsidRoot w:val="003F02D5"/>
    <w:rsid w:val="00047A15"/>
    <w:rsid w:val="0005065E"/>
    <w:rsid w:val="000A654C"/>
    <w:rsid w:val="000F736E"/>
    <w:rsid w:val="00206F42"/>
    <w:rsid w:val="002639BC"/>
    <w:rsid w:val="00267661"/>
    <w:rsid w:val="003309B9"/>
    <w:rsid w:val="0036222C"/>
    <w:rsid w:val="00390F57"/>
    <w:rsid w:val="003E3AA6"/>
    <w:rsid w:val="003F02D5"/>
    <w:rsid w:val="00455C99"/>
    <w:rsid w:val="00457F79"/>
    <w:rsid w:val="00484130"/>
    <w:rsid w:val="005117EB"/>
    <w:rsid w:val="005727CB"/>
    <w:rsid w:val="005B12C0"/>
    <w:rsid w:val="005F0331"/>
    <w:rsid w:val="00671305"/>
    <w:rsid w:val="00757A43"/>
    <w:rsid w:val="00785720"/>
    <w:rsid w:val="007B45FC"/>
    <w:rsid w:val="008042A6"/>
    <w:rsid w:val="008763A4"/>
    <w:rsid w:val="008950B3"/>
    <w:rsid w:val="008B07A8"/>
    <w:rsid w:val="0091051F"/>
    <w:rsid w:val="00910DAE"/>
    <w:rsid w:val="00922B92"/>
    <w:rsid w:val="009B4BE2"/>
    <w:rsid w:val="00A26EC4"/>
    <w:rsid w:val="00A753BF"/>
    <w:rsid w:val="00AC0EBF"/>
    <w:rsid w:val="00B031B7"/>
    <w:rsid w:val="00B24DE5"/>
    <w:rsid w:val="00B569CF"/>
    <w:rsid w:val="00B81F4B"/>
    <w:rsid w:val="00B92EF8"/>
    <w:rsid w:val="00BC0C29"/>
    <w:rsid w:val="00BD26BB"/>
    <w:rsid w:val="00BE1E8E"/>
    <w:rsid w:val="00C63F2D"/>
    <w:rsid w:val="00CD3EB0"/>
    <w:rsid w:val="00D045CC"/>
    <w:rsid w:val="00D565BC"/>
    <w:rsid w:val="00D64073"/>
    <w:rsid w:val="00D66F22"/>
    <w:rsid w:val="00DB79E6"/>
    <w:rsid w:val="00DD4CC4"/>
    <w:rsid w:val="00E002BC"/>
    <w:rsid w:val="00E20553"/>
    <w:rsid w:val="00E432FB"/>
    <w:rsid w:val="00E62BAF"/>
    <w:rsid w:val="00F2279B"/>
    <w:rsid w:val="00F34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48FA09D-D7E2-4586-98BB-BA594825C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0E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C0EB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0E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C0EB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Ho-kong</dc:creator>
  <cp:keywords/>
  <dc:description/>
  <cp:lastModifiedBy>CHAN, Ho-kong</cp:lastModifiedBy>
  <cp:revision>2</cp:revision>
  <dcterms:created xsi:type="dcterms:W3CDTF">2024-01-04T06:40:00Z</dcterms:created>
  <dcterms:modified xsi:type="dcterms:W3CDTF">2024-01-04T06:40:00Z</dcterms:modified>
</cp:coreProperties>
</file>